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1</w:t>
      </w:r>
      <w:r>
        <w:t xml:space="preserve"> </w:t>
      </w:r>
      <w:r>
        <w:t xml:space="preserve">มิถุนายน</w:t>
      </w:r>
      <w:r>
        <w:t xml:space="preserve"> </w:t>
      </w:r>
      <w:r>
        <w:t xml:space="preserve">2568</w:t>
      </w:r>
      <w:r>
        <w:t xml:space="preserve"> </w:t>
      </w:r>
      <w:r>
        <w:t xml:space="preserve">เช้า</w:t>
      </w:r>
    </w:p>
    <w:p>
      <w:pPr>
        <w:pStyle w:val="Date"/>
      </w:pPr>
      <w:r>
        <w:t xml:space="preserve">วันพุธที่</w:t>
      </w:r>
      <w:r>
        <w:t xml:space="preserve"> </w:t>
      </w:r>
      <w:r>
        <w:t xml:space="preserve">11</w:t>
      </w:r>
      <w:r>
        <w:t xml:space="preserve"> </w:t>
      </w:r>
      <w:r>
        <w:t xml:space="preserve">มิถุนายน</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for party                    on to the next station we would like to 1 to invite you to sometime to walk around the meeting room and explore the various exhibition booth and research process  play    yeah yeah okay yeah as you will see that we have real-time captioning happening at the same time that we're speaking so that's something very different here in the Symposium this year    and um ah  boot implant booth and another boot about the special education  they are welcome   colleagues over there it's nice to see you again uh as you notice uh this year we have a few different things you have the poster presentations this year so when you have a chance have a look at our posture present ations from people have done that and outside we have very exceptional things uh from the booth of the foundation of the deaf uh we have a young girl who's going to get a cock implant done very soon so our avt or audio verbal therapist is going to show how teaching a deaf child how to speak so that's something very interesting then we have various booths along there we have uh from the school  and 1 food that I particularly am very impressed with is a boot called dots that's a coffee shop run by blind people blind people making coffee  absolutely fantastic so don't forget to go try that uh that the booth now it's really nice and coffee is very tasty Let's uh while we're waiting to start so let's just uh have a look at what we can do this    a so I would like to explain a little bit more about our agenda  so I would like to go briefly in Thai first like right now we start we plan to start at 9:00 uh sorry 9:30 and   we were going to  have the  Professor Dr tisha's 1  and we have the presentation of the survey about the special education in perspective of Thai people and we going to have  performance  the  in the song  official opening ceremony from the minister of Education  the conference schedule uh today we having a lot of different things we we will start with have your keynote speaker whose will be joining us by zoom and after that there'll be introducing distinguished guests who will be joining us uh and while we're waiting for uh the minister of Education uh police general uh to join us around 11 they'll be various activities um the most interesting thing that I think you all will enjoy these uh the performance     the performance by the sign language interpreters they'll be performing a song  so I that's really really nice I think you were really enjoyed this  and then after that when the minister of Education comes and the opening ceremony will happen  and then again uh we go for lunch and then after lunch uh there'll be another another session  so while we are uh waiting just enjoy maybe you can go around and look at the posters or you can go look at the boots outside while we're waiting to start I think it would be nice to see dots and look at the let me uh foundations booth and other booths outside uh have it walk enjoy the thing while we're waiting to start okay thank you    hi good day   very much                                                                                                                                   can participant to require interpretation headsets our Kylie liquids to collect them at the booth located at the back of our meeting room thank you very much  for people who need the translation devices you can contact  the table next to the interpretation board  thank you                   experiences of more than 90 years of knowledge and the foundation of the learning and expertise and you're becoming an identity                     practice our professionalism and convey experiences to develop the area based community                   University determines the direction of the University's operation with a compact a brilliant strategy  small but smart University to be a resilient University to change flexible adaptation with Dynamic management   constantly evolving to ensure and keep up with the demand and resilient to social change     based on a commitment you create develop and improve quality continuously     integration across disciplines strengthen academics and expands educational opportunities  to promote lifelong learning   University pursues Knowledge from expertise research  an innovation to expand academic services  add value create a careers and generate income  1 of the best well-known Bakery with standard quality accommodation hotel in the central Bangkok top holding organization of Thailand so I don't see Paul prototype kindergarten education demonstration School  office of special Affairs support with extensive knowledge of academic business as a field classroom for students and human capital development with recognized training courses   academic testing service center knowledge and practice of examinations Arrangement that are accepted by various agencies graphic media and printing service center  but a signing and producing at International standard Publications  in Thai food and international cuisine bakeries bars and beverages at the national skill standards testing agency of Thai cusine entrepreneurs includes many other businesses under management Concepts that that think differently and there to make it comes true  university has raised the importance the potential of academic personal development  to be 1 element in driving the University   developing an environment to promote students learning along with taking care of the environment for food quality of life University is prompt for learning at all University level     to create people into potential human capital to jointly Drive              happy birthday do you have a birthday for     for     are you   may be put Mulan for            for let me people       for   bulani for     l  the party with  for   kind of come     for   for of this at hand  come come for for       this is another that we are proud of of the foundation is popular implant services   for comes in absolutely  for        for 21     lock off 2 grams number you're going to have   situation  for talk to her     the bring that example    hi good morning everyone uh I would really appreciate it if you could all take your seats  hello everyone so I would like to invite all of you to take a seat   in a very short minutes we going to start our program sit down then we can start our sessions thank you very much        and now we would like to uh introduce our building our meeting room   you also can contact our staff in the front of registration table if you're interesting to use our facilities we have a restroom  in this first floor in the left side if you get out of the meeting room and you also can use the restroom opposite   this as well good morning everyone hi my name is Indra    good morning my name is good morning uh we will be your host for the next 3 days me and anucha will speak in English and kalis will speak in Thai  a very warm welcome to the ninth International Symposium on special education this year's team as you know is life transitions learning living and working for children with special needs it's so wonderful to see all of you gathered here today Educators researchers policy makers parents students what a wealth in the room  your presence is high presence highlights your shared commitment improving the lives of all special needs people or as my friend uh Max would say a newer Divergent thank you Max okay before we start our Symposium preceding we're very proud to present a performance by the graduates students of the diploma program in Sign Language interpreting they will be performing a sign language in Partition of the song in English will be yearning hard please give a warm welcome to our performers                            you can name  you cry tonight  me cry     come when you turn on run time 1  question   you tonight    make     Jack     1 Victory for the long time              Turn the page again call   down  tonight   1 you     oh thank you very much um ladies and Gentlemen let's give them a big round of applause uh for uh outstanding performance   and next section um are we ready   haha ensuring Equitable access to Transitions of visas for all children  especially uh regardless of their background or abilities is the moral imperative how can we overcome see Mary barriers and create really inclusive pathway and right now to address these clinical questions uh we are delighted to welcome Professor we connecting remotely via Zoom   we going to connect to zoom because this is a keynote speech from online from the the professor doctor we just want to be righteous to that Institute fax security faculty of medicine    so I would like to check the technical check with doctors before we start she was the 1 to leave once again uh he is a professor at rauda Institute and his work uh has Focus on empowering marginalized populations as a further taste I mean to his expertise he has also served as a unit cap expert word in action research on disability proverty and livelihoods his presentation is braiding The Divide addressing policy gaps and  to make in equality in transition services for children with patient needs will offer invariable guidance on creating a more just and Equitable system ladies and Gentlemen please join me welcome Professor Dr toi she also went to be             doctor 3 are you here at properly okay okay thank you and I would like to share my PowerPoint first     okay everyone can  okay um  Excellency uh this thing is squared and good morning everyone I am honored to be here and would like to say thanks University a president administrator and also the conference organizer or particularly  who connected me and invite me to be here today she also like let me call my mom special education thank you again for giving me the great update to speak on the critical issue that affect the millions of children globally eventually equitable and the effective transition service products which you need and apologize for my limitation that prevent me from the joining onsite conference today my presentation greetings the Dubai is focused on the policy cap and systematics Infinity that limit the success of transition system transition service support due or children with disability  in the transition from the screw to adulthood despite existing legal framework  Global still encounter in equity and various so my objective today is to explore and highlight the global Solutions  may offer both and dialect for effective transition service or person with disability my speaking today will not only be from my point of view or from my own experiences but also include many study around the particularly uh over the past decade concerning the situation of transition service for Frozen with this ability which you may see about the so 17 article in the public and cite and reference to my speaking and my presentation to ensure that improved by the empirical data what's your transition service transition service any of you might have known but I would like to sum up the key concept and the thing should be considered please refer to coordinate again it is of activity decide to improve the academic and functional achievement not only academic but functional achievement option with this ability at they move from screw to the possible life for adult food this service include instruction  delayed their services come with the experiences and development employment and other both School adult living objectives including daily living skill as well  globally in article   and some legal aspect like idea the idea is individual with disability Education Act up you during the day ident explicitly first of all get to know about the trans service transition service  be sure to understand the conceptual validation understanding that transitions will require both the systemic and personal links  is emphasized  there or emphasize inclusion dignity and participation the second thing that made me my related to transition service  it's just Brown frame burner ecological model that remind us by multiple system or multiple Factor from family to policy I know the that we need to understand it's about intersectionality it mean how the rest property and intersect to the effect transition outcome despite there are several critical challenges in transition service  we may call many countries lack of legal framework that mandate comprehensive transition planning even here I'm often where I go are fully implemented for some instant that um any national transition law why do you ask  that's a long a stronger please discipline but incredible implementation especially in the rural and I deserve region challenges this about cross sector this connect transition service as you know multiple stakeholder ecological model that I present earlier that including screw Healthcare and the employment agency but this sector often operate in silo or separately so youth or the children with disability can experience a graph and fall through the gap due to the poor data ching  set up his management lack of corporate operations and create a responsibility a process them so integration of multi-disability approach is very crucial in transition services 1 more thing is structural in equity what does it mean systematics historically and institutional that create and maintain an equal access to resources to upload it and to the right and different in society for example in the majority group particularly like children with intellectual disability development disability all autism the first a systemic barrier and also student of color orders from low income receive also low expectation by as assessment so crew secret Creations in equities so must be addressed this overlapping this advantage based on my review and experiences in the past decade I found some string and also but many challenge in transition service in society developing and developed country as I may show you some case in each country as you know we have a good law or like a progressive or smart block including rosin with disability Improvement Act and also the education provision Act for a person with disability the year 2008 however the implementation is uneven and effectiveness there is no Central statements concerning transition service in this law transition service also prior vocational outcome  Maine and psychological support nio like autistic autistic High valuation more Christian Foundation or the and like humanity and inclusion organization try to help fill that Gap but rural and urban disparity persist or still exist like the case in Saudi Arabia so the Arabia we organize but lack of enforcement ITP uh individual transition plan and vocational training is of limited to so right so type typical  family uh a group from the planning teacher report a lack of training and resources equally the outside major city like Malaysia man is your face similar challenges there are no centralized mandate and transition for service job coaching has been initiated but there is no longer a service residents often access screw without game prior uh reluctant too high without structure and systemic support the chip between NGO and school and school potential but they are not widespread enough another cares like Brazil  browser you adolescent InFocus program integrate that functional scale emotional developments and identity explorations use or children enter in conversation about autonomy sexuality and carry 3 support and they have recent professional who design plan  family this model psychology psychosocial holistic approach but this situation is an initiative projects and small scale no policy has been launched widely yes another thing another case study is the story in term of the let's talk and take a look at the case in United States this provide a strong which is relative model through the workforce innovation and of the ACT that in it in the year 2014 this act require a vocational rehabilitation agency to provide to our with this subverting it from 14 to 21 that Define as a transition services this service include a job exploration work based learning Pro secondly counseling readiness train and sell at mukazi instruction this also showed that work based learning experience such as internship and support employment are the most impact for children with this budget in term of transition services however implementation vary widely across the state  in some cases or some state school and Vocational agency collaborate effectively why do you said or places service are delayed and limited so see that with significant support needs as those intellectual of multiple disability uh often please despite this Gap a good part that is the US case Highline the potentiam bit of Lolli mandate and also early in transition service so it show us what possible which strong legal backing but also remind us the need for Equity forecast implementation now another challenge or other challenge my so far all many things that I met uh not step in this today and document the family of in administrative challenge including the Chrome application process and lengthy at for their kid or children service now we especially oronsay English speaker orders in poverty many drop out before accessing need support there is an urgent for simplifying Hardware and we informations about my speaking who am I speaking earlier I reflect that even through there are some in transition service for children with disability or speech you need but there are many challenges or problem surrounding this issue including the policy Gap and in equity that I mentioned earlier so How We Do It the challenge definitely um I or you or we can find the meeting solution but these are my individual perspective based on empirical document and experiences I try to figure out or sum up at least the 8 key solution for addressing the challenge  is about Challenge and family engagement parents uh an officially doing the job of managing all services and support  for the Chinese and also that mean current often become default  orator of service misplaced emotional and fun and Financial straight but to use our children themselves uh often across from the meeting or decision  the involvement of the Jews or children with disability can improve the outcome to keep like em determine in the case study help build the confidence why the family inclusive practice strengthen  the transition plan the second things is about model framework promising model include mint or monthly disciplinary intervention you will get a and ICF best model so this Frameworks integrate physical educational location on it like your brother Brown quality of life domain may offer be Beyond deployment that mean the model help us to get to know all aspect for person with disability in transition service not only call it education employment but also other aspect of quality of life it is be creation how really and social integration  the US Workforce innovation Opportunity Act emphasize the pre-employment transition service this is this example that's more effective in United States that focus on work based learning and job exploration a particularly effectively however viewed with comprar need from the underserved region so equity in service provision is still critical  visit by the Luis and the team highlight the soft skills such as asking for help receiving feedback program should be modular and flexible and integrating the real world situation or simulation employer where you this skill I mean soft skill last month technical or Carrier ability so not just a technical career but soft skills are very important in transition program so it's not be reflect is the module and uh daily login workplace as well  is about faculty the case study from the Saudi Arabia how why the faculty support  in inclusive transition many to initially  there is into is in for Student Center approach but the real implementation request system that is support training incentive Improvement the sick is also very important for the the concern is about competent in planning effective transition planning must be how July responsive in many Society family Hunter Independence and family Norm may affect what autonomy means for person with disability also transition service should in balance your respect tradition or the culture so educator the teacher okay training in culturally competent is essential as well for example in many Thai family and like Eastern culture the decision making is collective that mean a group not only by who's in with somebody and tell right transitions go just as living independently or choosing 1 own carrier my class or conflict current or how the expectation right that emphasize enough protection or over protection or maybe more cat giving uh they need a local employment for example it may not be culturally acceptable for with disability particularly Frozen or a young woman with disability  relocate  you know uh to get from their family or her family for education and employment that you can see some we suggest parent that they say no they want to allow tested and to you know involve or to enroll in those screw all uh employment training that so uh  the training should include strategy for building uh negotiating expectation and how uh how uh like accommodating in culturally sensitive manner especially with a rural or low-income family who have uh less exposed to the right or inclusive education model another thing is about data and accountability yes I can say that right without the knowledge without the data we can improve what does it mean the few country systemic colleague the transition outcome and eyu program validate for example in the research article  the 2 light transition kill on the tram or transition Q is mean I can you call in meaningful and the cycle  they call me calling this scale can be used in research in the like a children and Adolescent Clinic to help evaluate grading for transition with that mean that it can help assess Readiness and track service longitudinally so this information feedback have a feedback loop into a accountability and continued Improvement 1 challenge there are many Society maybe include in Thailand you know uh uh that the people often prefer to follow  for establish exist practice uh or like a template rather than ink the data collection by themselves or creating by themselves evaluation 2 unify the way to improve so as a result there might be a lack of feedback loop and that ensure accountability and promote continuance Improvement finally is about the government and Society role problem is and Society role government legally mandate ITP for individual transition plan and provide training for implementation please cross 6 uh sector of transitions  especially in rural area and maybe you find targeted intervention for the growth all and the minority or the use with high support they're very important so evaluation must include and family wise as well well now I would like to give my like my final speech on the pink concern  transitions with is not merely a service YouTube TV but it is social contract this emphasized that transition planning is not just a technical or educational process but it is a moral and Collective responsibility Chair by screw share by family by government and also Society together a social contract in Prime Mutual of operation belonging Society on the young people not only an education but a pathway to a full participation in a d life and also return that people the young children young people with disability contribute their talent and ability to their community and also Society the second concern all use or children with disability must be prepared for the life after school regardless of their ability and background this call for Equity driving transition planning that actively address systemic value that I mentioned earlier good with disability particularly good for low like low income family ethnic minority uh in the rural area  often double or maybe multiple disadvantage maternal life by both disability and social conditions so routing them and the I would like to say that let commit the policy and fix it practice that uphold dignity inclusion and opportunity this may call to action for educator policy maker for practitioner to go beyond and adopt where you  approach again transition service is more than preparing you or children with disability right but it is about belonging purposes and contribution when Society in bless this as a check commitment not just an Institutional life not just an incisional obligation transform meaningful  children or to use with disability ultimately thank you for your attention  thank you very much for your outstanding being presentation thank you very much and right now we are here from the president of so this is your first day about the presentation of penis of a results on the topic of type perceptions of page or education by The Institute collaboration with um by Miss president of so this is  yes she's ready to feed us right now and so uh ladies and Gentlemen please welcome Miss pain punua the president of  uh the state is yours               may take a minute for testing this line okay sadika good morning everyone my name is pain pan and later OBS and visit post and this University um I think everybody in this here ready to um  uh focus on my presentation okay uh so this is Paul we have today we have to present uh we would like to and the type perceptions on special education for this conflict specifically and we today we have  today we have the outline of the presentation for the 5 part including Interruption may start in data police our discussion and conclusion and comments and question If Only 2 welcome every comment and question for today uh we start with   okay we start with the introduction the public opinion poll in Thailand have a many polling organization Thailand including the public and private organization is a public calling organization under University we was at a bridge in 1992 fraud 30 years ago and by Dr Anderson University uh we are as as a training Unifour library and informations to uh science student as in the City University for the 30- years ago and now passed far this is polling so this is polling we conduct a survey in Mali  weekly and yearly in weekly we conduct a public opinion poll in topic and many topics at the political economy um education and Society normally we have the political index we conduct the public opinion poll integrate with the um laws and Law School in the City University and for the yearly we have the Thai teacher in for the uh to explore the to a part to to a part of uh about the opinion of the tie for the has   Thai teacher and this the way this is a type of section on special education this way was conduct in collaboration with the co content is still and so this is University specifically for this confluence  and then Friday May start in data December close is 1,619 l select using the core uh sampling across allergens of Thailand and the Colossians we have the 2 method is a online and unfiltered way of dealing May 23 to June uh first 2 2025 and data processing we have the qualitative data and quantitative data qualitative data we are our our staff they coding the data and entry into the program and after that inquiry data we use the processing the clubs mdcl for analyzing this      this picture will show you for the unfilled software and the online software you can connect access to pay up so does it pull from the pet bed book to drive        before we go to the police so we have we show you the demographic fry up to 1,690 let's bring in most most of them is uh mostly in the female 63% followed by the male and lgbtq foreign small group and when we focus on the  we have the over 50 years old in the super stand followed by the 40 40 years old and when we look on the occupation the mostly the government and Enterprise um followed by the Homemaker Lee Thai labor business and private employee and student and when we focus on the income 26% on the 16th mostly in the 50,000 B per month and Below 50,000 B  uh when we focus on the education 44% in the basically and followed by the below battery  28% and and uh 5 Legion in Thailand mostly in the Bank call for  so 34% followed by this intern 21% North North East and so we in the question now we have the 4 question to ask the lesson then and that be the first question is what factor do the public believe would be this question is received a better education anyone else in this room want to answer this question what do you think what is the further do the public believe what the hell she did with the patient needs to receive a better education do you have any do you have a do you have uh do you want to answer the question or so the police out okay the Lange 1 the Lang first is the city 8% said how are you intending and knowledge to present on proper child care followed by the 67.14% say development of educational media and technology 2 uh for using them with a special needs and when we asked to the according to the public in which area choosing them question is did the most prepared the Liang is 33.88 from um followed by the 59.42% say the problem solving a decision skill you will see this policy is um a social skill more than the academic skill and when we asked to the what laws do the public believe the University and educational institutions should play in the development of special education  lesson then say mostly so 76.47% say the poor training  and only for a T-shirt and pants handful to buy the 66.22% say increase the number of articial and professional special licing in special education is the Lords that educational is still and the university will be  and the last 1 we asked about what issue do the public believe the government prioritize most to uh most in order to improve education education in Thailand the   once is 64 piso 5% say developed and early screening and the person is and followed by the city piso and 8% their develop tissue education curricula with the forecast special education empathize this is um uh the factor or something that the government will be prioritized   and discussion and conclusion the poly fragile education on highly practice is critical factor for improving special education and uh social skill like daily living and still have skills should be the pi for that and with the spiritual needs and University and education instill and the key to training teachers and talents and the government of prioritized uh it should be the developing and effective early screening and interventions system this power affect us at a special education is a chariots um societal responsibility not only in the family tissue the education institution but also to work together with of them and government and institution must prioritize training Martin Illinois understanding that with this question is and earn it a far too special education who's your father doing inequality for frustrating uh Society equality in Thailand  and when we conduct a public opinion poll already we asked to the ties in the and a special education Dr maliwan she said about uh Paul that educational institutions and government to take a proactive role in training the parking personnel and developing assistive tools or technologies that enable the student to access educational opportunities equality and creating an inclusive education system that live No 1 behind is only commendable and personally in the room these are of the public opinion poll about the time perception but uh special education of Thailand if you have any comments and question we want monthly to welcome to answer your question      do you have any question if not have not now you can connect us um so does it power Facebook Youtube and website for more information about the this poll thank you for your kind attention we really excited today thank you a long long time thank you very much   um our International presenters I gave you a piece of paper for you to for the discharge so when you get a chance that you've listened to the information please do fill that up uh while we're waiting for our next process to begin I want to give you some background on what's happening outside uh we have very important uh exhibitions going on outside 1 is from the foundation for the Deaf uh under patch of her her majesty the queen there's a young girl who's waiting to get a cockroach implant I think she's going to have her surgery very soon and uh she's there with an avt teacher getting training how to speak so that's a very important thing the foundation has done so much for deaf people especially children who want to get a cock implant so when you get a chance during the lunch break please have a look another um important thing the interesting that impressed me a lot is dot coffee it's the world's first coffee shop operated entirely by Baristas with visual requirements  the people who are serving coffee outside are all blind so you can imagine that's an amazing thing so please do try uh buy copy from dots you'll really really enjoy it   dots was actually founded in 2019 and uh it can't uh it's chemistry that persons with visual impairments can be contributors to  in a thriving business this is something we're all here for uh we see people who are neurodivergent or with special needs and we want to teach the children that after you graduate you can actually go out there and get a job don't think that you're disabled and you can't get a job this mindset we're teaching our children like my son was born deaf and he's got a cock implant so now he's actually learning photography so there's no limit as long as the world is open with arms and you can see an example with dots so I want you all to go out there and have a look  um   how are you enjoying the Symposium enjoying it yeah informative there's a lot more to come okay so we're waiting for a lot of procedures right now in sessions so we'll keep you informed uh Kunal is maybe you can come and speak in Thai to our um presenters as well or to for participants    to associate University yes talk to them about this University yeah  I just want to say thank you University okay speaking time okay so I'd like to welcome everyone  so we have the opening ceremony  by the minister of Education  uh in about uh a clock and so I like to introduce our Solutions at University because uh when you enter uh the place where we are now is Dr  uh conference room uh we have both first and the second floor so the second floor is where we have lunch of today and for those who have not yet registered uh walked in  so please  you can also use uh our canteen  so we have several  as possible your lunch for lunches so we have C so uh kitchen uh on  uh situated on uh building 11 and we have Home Bakery so this 1 is  serves you uh Beverages and Foods so this is quite uh famous uh have you ever heard coffee cake if you heard of it we are number 1 in Thailand so you can go there and try uh the coffee cake    you can also buy it as soon as for your take homes we have also a Coffee corner uh for you to enjoy your coffee   we have food and breakfast and lunches  coffee breaks so we offer these services at the cafe by home corner so these are the main uh service points  so so you can walk around and have a look if you walk across to the opposite side uh there is the office building of the University so the first floor is   there is a souvenir shop of the university and there is a coffee shop a cafe named Paul cuffee so we have drinks and coffee and other menus for you uh of your choice so you can have a look as well   and uh we have this all in front of the  uh University but  we also have more on the back  the building they also Fitness Center building and if you uh stay overnight here in SoDo City Place Hotel  you can use the swimming pool Fitness Center  nearby  if you not stay overnight here you can  drop by and take time  in swimming pool and fitness Center thank you                         time so when you go upstairs for lunch today you will be enjoying something that you might not have seen before and you saw 1 this morning um the sign language interpreters that you saw this morning they will be performing again at lunch with the states at 10 uh school for the debt performing at high instrument called analog okay and the song that they'll be singing is actually a traditional Indonesian instrument made of bamboo tubes  suspended in a frame it's played by sharing or hitting the frame to create a distinctive rattling sound  the English version of this words and glue  song that this they will perform is called dong chai this is a tie word that means heart often uh condos someone most beloved and treasured aspects so during lunchtime are you enjoying your lunch you'll have to enjoy you can enjoy this performance as well  okay a lot of activity happening now so I think we're going to move forward with that process just give us a few minutes thank you                            I would like to invite uh Mr Suki and chairman of foundation for the Deaf under the role page of her majesty the queen to give us some greetings and welcome the guests Mr 69 please come to the podium thank you very much         okay maybe      so what do you have 10 2 10 3 month when um good morning everyone uh    I would like to speak in English because many International friends here education uh welcome delegations ladies and gentlemen and uh all the participants  uh today we   have a this occasion of the ninth symposium and the foundation for the deaf has been instrumental to creating uh this platform this forum for um professionals and educators to be able to come together uh on the annual basis since the Inception in 2010 we had a annual meetings and we built on the each as a topics and  Technologies and education to the Forefront but we were uh interrupted by the co  in 19 uh in 2019 and this is after 5 years able to to revive this meeting together and uh I hope that uh location be able to continue in the future to be the forum for all the participants   in this uh  these themes of for for this year is life transition learning living and working for children with special needs initiated by the foundation under the Royal pattern range of her majesty Queen  the Symposium has   fostered Innovation and collaboration addressing pressing issues from multi-disciplinary teamwork    assistive technology showcase at Workshop where experts perform  real time captioning in English with the national broadcasting and telecommunication commission efforts In Living Program for the hearing impaired    in the of the Inception of the coid we find and we are greatly hosted by The Faculty of education so lucid University for this occasion and promise to transform events continue to inspire hope and ignite change  we are immensely grateful to University for its support and dedication in hosting the important Gathering and for the national telecommunication and broadcasting commission for  uh bringing the instant captioning that the technology to the Forefront and upon this occasion I would like to um thank his Excellency police general minister of Education  assistant professor Dr    at 1 Secretary General of teachers Council of Thailand  Dr suta so um deputy secretary General  teachers Council of Thailand doctors and bun     your appointment director of uh Punjab would corn School and Julia Australia and um on this occasion may I uh now uh welcome to everybody and please enjoy this Symposium thank you very much   thank you very much uh Mr Susan and for giving out very very wonderful of speech and um In This Moment ladies and gentlemen um we would like to are a warm welcome to police general minister of education at his makes his way into our meeting room like  right now and today he orders us as a chairman for opening ceremony  and um he's currently right now visiting the economic presentations in this exhibition area and we will commence with the official ceremony shortly  come   minister of Education the exhibition board and he's also will be the    opener for our formal and so we will see the exhibition boots in later on we will continue in our program                                                                                                                                                                                                                                                         good morning Paula's General minister of Education this increases  uh or negates or can it be participants and members of the press is our or to be your emcee morning offense remaining welcome  uh of Education    please academic and experts and the Press um at my me and we are the moderators the MC for today's opening ceremony today uh at this time we are now  the   this evening  at a nice International Symposium on special education life transitioning learning living and working for children with special needs      today um this is the ninth International Symposium in space or education um this year's themed uh is about life transitions learning laboring and working for children for special needs     so the first session we prioritize the    efficient management for student disabilities and students with special needs uh  and during this time uh I like to invite everyone to     enjoy the video uh of error University  operated by the uh faculty of Education  you can inclusive education and lifelong support for a learner special needs  and please enjoy short video presentation introducing our Center for for education of Faculty Authentication      disabilities are in part of the society so I know for Disabilities to have Society  to enable social uh inclusion they need we need to have a whole year of Life development especially that family and that so as soon as the University uh especially the 50 of Education  we provide services on live calls you have left it wasn't meant and it'll provide early intervention services for parents and families and we keep opportunities uh education opportunity for children ities up until the touch rate education and we we have our team to support team uh provide uh inclusive Education Services  and wrong in we have technology accessibility and other services  uh learning and life skills and they study with uh student with with a disabilities and they also have employment support  5 development  uh is a network of uh who works in provides services on social and education    uh so to to enhance their education we collaborate with the Ministry of Education and to provide uh personal training uh sign language training    uh so I like was training for tourism and and we also work with the Ministry of Social Development and human security to provide Community sign language training uh we have basic tile sign language for 130 hours  and we Community sign language interpreters also uh  academic uh conferences we also collaborate with uh National Sports associations the national associations  and so does it Bangkok Sports Association so we participate in the National Sports uh events we  to enable quality in Thailand so we collaborate with different stakeholders to provide our reform of Education of reform we work with uh our networks uh 27 institution uh education education institutions and so University is the first uh committee working member and we also   so that the students utilize that knowledge for their career  we also collaborated with uh the tertiary education institutions uh International cooperation Ministry Ministry of International affairs    uh for you  under the collaboration  to 207 uh to provide personal training  for long PDR personnel   uh so that they have uh to improve their capacity to provide special education and we teach them so that they have uh enough sign language vocabulary in law so also provide support too long and with the support from Thailand uh and we provide scholarships for allowing students   uh to study uh Community sign language uh for 135 hours so they have graduated they they have the certification the certificate  this year so that we can see that all right so just a university uh is aware of the potentials and the inclusion of people with disabilities it so that's why we have different opportunities and and initiatives uh within domestic internationally to create uh Equitable Society to enable social inclusion and   they can leave with the society happily               if your presentation from DSS so and ladies and gentlemen as we begin this exciting the knife International Symposium about uh special education today and ordinary to introduce assistant Dr uh pain my presidents are for Academy and international affairs to list the university who will deliver our welcome address ladies and Gentlemen please join me in giving her a warm welcome    for     for  minister of Education  and uh president and representative of  the foundation for the death  of majesty the queen and also our researcher Educators and all the relatives and all these English case  our 9  TV International Symposium on special education on the topic of Life transitions learning living and working or children with special needs  with the collaboration of many stakeholders from National and International level this International Symposium is the good opportunity  to share the knowledge expertise especially  the core knowledge  to the transitional service from certain age of life to another  age of life but it's also the transition in every dimensions of life in this rapid change society in 2025 as we lived we see that there's a lot of opportunities that available and we would like to prepare our children with special needs to be able to access to the possibilities that may be never happened before world but at the same time we experience a lot of challenges and we have to adapt why the alternative ways to support our children with special needs in this transition the special education we have the DSs or disability Support Services and we developed the updated curriculum and also    collaborate with many organization in international level and National level so this International them for Sim it's very important like to share our expertise and knowledge with other and the topic of life transition learning living and working with children with disabilities  with children with special needs is important level to the High School level or higher education in University even graduate after University to the adal boot line it's also very important in the 3 days of Internationals you will hear the presentation of the newest researchers and also the information and the   knowledge about how we can support our children with special needs in transition and I would like to encourage you to take this opportunity of this International Symposium to develop the relationship and network to work together because we believe that every children have potential and capability that I received appropriate support I would like to thank all of our participants who travel from the long distance in country and also from overseas your commitment are the great inspiration for all of us and I hope that these International services will initiate  your uh inspiration and  m to continue to work for children with special needs and would like to welcome all of you again to this the ninth the national symposium special education thank you very much   and thank you very much to next I would like to invite    doctor we not going home   so you can have I would like to invite you to address the conference objectives   who will address the importance objective um Dr vinette the pro is yours          minister of Education     my name is Venus gun home   vice president of academic and institutional Affairs as soon as the University to deliver  importance of knowledge exchange and experience    on    and I'd like to thank everyone  to join us today uh in this symposium  have uh a number of uh   we have parts you know speak you know speeches uh and then after that we have papers to presents and we have postal presenters and additionally we have participants uh who reaches uh   formally and we walked in   have 450 participant today  and it is symposium  uh looking back in Thailand we have progressed on providing education management for but  we still have uh challenges in special education for example  accessible at uh technology access uh so that's why this the surface the objective to host these uh Symposium so this Symposium is a platform to exchange knowledge and best practices on special education level by and the soonest State University uh links all the networks together and then we also extended to the basic education and secondly we like to promote uh newspapers  on special education from academics uh educational Institutes uh at the international level and thirdly we would like to create collaboration of academics and so this is the University by uh  to use and all the uh academic concerns uh  and number 4  is to open opportunity  to encourage parents to communities uh to assess body of knowledge  and Innovation that improve the quality of life    uh additionally this Symposium is also aligned with the sdg   for example uh inequality reducing inequality and   collaboration uh  under the policy of the minister of Education      uh under the Moto uh Joy hands and walk together uh  so I'd like to thank him very much thank the dean the vice president uh this opportunity uh we are now approaching the opening ceremony so I'd like to invite  General uh pompon minister of Education on the stage      uh to precise over this opening ceremony so please welcome him                       good morning everyone    a device  and the president  and the material uh uh International delegates academics and uh participants from around the world  and in educational institutes teachers and distinguished case my name is minister of Education Thailand    I'd like to express my warm welcome and delighted to open   International 9th International Symposium on special education and life transitions learning living and working for children with special needs  today  uh recently   uh our education system has changed has been changing we are facing a lot of challenges   for some of the progress on technology at this advancement of Technology uh educational inequalities in this Imports same is uh value platform  to exchange knowledge and best practices uh internationally  and encourage uh all the sectors to access Innovation that improves the lives of of with special needs uh which aligns with the policy of the ministry of  education in Thailand which is to study happily and good performance for those with special needs and encourage and help them to study anywhere any time and learner centered uh to create Level Playing Field for everyone   transition and also provide translation plan for this uh special uh so they become the world uh Citizen and live happily with everyone so in this occasion I'd like to admire um the expertise on uh special education who have come here to exchange knowledge and body of knowledge and to thank the uh   faculty of education and all concerned   and as well as everyone concerns uh you know who have met this person a success I like to which this investment success um let's see if your objectives and I like to officially open the nice simple so thank you very much on the stage for a while     so we have the uh openings uh  this is just a little bit to invite a distinguished guests  at the front loan at the front row to also join the minister on the stage please so I like to in m   of the 3 and professor professor    home um   everyone and Dr so  and this toap symbolizes love and understanding and commitment   to improving the quality of life of children with special needs so the minister will place the hearts on the platform so we come down uh together this is the gimmick representing love understanding and commitment to special education we now invite the minister to to place the hearts of to that all marking official launch ladies and Gentlemen let's call down together 5 3 3 2 1 congratulations the weapon    Asics you said like   please everyone to have a rest and then the dean and Dr wrote please stay on the stage for a while  we are now  uh presenting Awards uh award uh presented by the foundation so please the minister stay on the stage  and then this session uh   as in in    the committee of the foundation for the deaf under the Royal page of her royal Ministry of the queen so Indra        people here serving the honorary award to persons with special education contribution presented by police general Ministry of Labor  our first awardee is Dr C Road upon putting 1 of Dr Cero's greatest impacts in his heartful inclusion of skilled sign language interpreters because of him deaf students can fully participate in lectures discussions and Campus Life fostering a sense of belonging and empowering them to achieve their academic goals I invite the stage Dr so at ponton president's advisory for management so interested University           now we will take a photos     my head                             the next we now on the person  inspirational that includes education and innovation that benefits others Dr Pac and children's leadership is Guided by a deep commitment to empowering individuals fostering Innovation and contribution to the Society   and how many       the world           is Mr sukan chairman of the foundation for the deaf under the Royal patronage of her majesty the queen his unwavering commitment transformed lives by creating a supportive environment that empowers people with hearing disabilities to reach their full potential and thrive       City and he's a chairman the foundation of the depth under the Royal opportunity of her majesty the queen is Dr 3 bunu who is passionate advocate for communication rights and consumer protection in Thailand's broadcasting and telecommunication sector as executive director of the national broadcasting and television Commission Consumer Protection Bureau he tirelessly Champions exclusive access to information media literacy and sustainable development with the heartfelt dedication to empowering persons  with disabilities and diverse communities Dr T director of The Office of complaints and customer  inboard testing and television business and the CC office then I would like to invite the 4    and take photos with our minister  later please give the gifts from Mr sharing will present     the gift after this group photo   so please all of you remain on the stage  and then we will have representative from hutan to the cloth       for and this is the representative from Bhutan   to present this gift first to our minister of Education               I remember last time in the a International Symposium on special education you also have representative from Bhutan 2% this precious local gifts    as well         so I would like all of you in 1  to take a photos and                 thank you very much the minister of Education please remain on the age     and next I would like to  invite   uh president of said University  to present the token of appreciation  the minister of Education   thank you very much this General the minister of Education  next I would like to as the President of University to remain on the stage     and to present the token of appreciation to the representative from   the list number 1   associate professor Dr Ammon 1 because  from the education Hustler   thank you very much  next they      Dr sudha suck um                  deputy secretary            next  oh sorry each of Australia and Thailand Miss Julia Finny from  Australian Embassy  tell                    next Mr castion    the president of the foundation for the death  under the banished of her majesty the queen                 saint of the foundation of the gift     of majesty the next        the Secretary of committee  of the primary education                   3 director of The Office of complaints and consumer  protection in Broadcasting and television business  mbtc office        next Dr so   director of school                        thank you very much  for   next I would like to invite    our minister of education and all distinguished guests to visit our exhibition board who join us today and after that we  into the afternoon session   the in 1:00 to invite the minister of Education in this space and  and on the case to carry visit our exhibition on Sat technology media and accessibility to  for a person with disabilities                                 we're doing uh outside use as you've already seen we have different boots please go and visit them and then at lunchtime you'll get to see uh the performance by the students from the school of death are we breaking now let me catch you  for  please feel free to walk around and see the boots and we meet you upstairs at noon for lunch         and Ladies and Gentlemen please feel free on the engage with presenters of questions and share your thoughts this is the 1 of your opportunity to exchange ideas and learn from matter um and build new connections  and thank you very much   once again they would like to um invite you to enjoy the exhibition career and thank you for supporting uh sharing of knowledge and creative   um in this important thank you very much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สัมมนาวิชาการระดับนานาชาติด้านการศึกษาพิเศษ ครั้งที่ 9 วันที่ 11 มิถุนายน 2568 เช้า</dc:title>
  <dc:creator/>
  <cp:keywords/>
  <dcterms:created xsi:type="dcterms:W3CDTF">2025-06-11T05:50:45Z</dcterms:created>
  <dcterms:modified xsi:type="dcterms:W3CDTF">2025-06-11T05: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มิถุนายน 2568 เวลา 09.00 น.</vt:lpwstr>
  </property>
  <property fmtid="{D5CDD505-2E9C-101B-9397-08002B2CF9AE}" pid="3" name="subtitle">
    <vt:lpwstr/>
  </property>
</Properties>
</file>